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03A94C23" w14:textId="28012635" w:rsidR="002E0EFE" w:rsidRPr="009158EA" w:rsidRDefault="00480583" w:rsidP="00C2085D">
      <w:pPr>
        <w:pStyle w:val="Heading1"/>
        <w:jc w:val="center"/>
      </w:pPr>
      <w:bookmarkStart w:id="0" w:name="_GoBack"/>
      <w:bookmarkEnd w:id="0"/>
      <w:r w:rsidRPr="009158EA">
        <w:t>Detailed Project Class Plan</w:t>
      </w:r>
      <w:r w:rsidR="005B6F97">
        <w:t>: Introduction to programming and robotics with Microbit</w:t>
      </w:r>
    </w:p>
    <w:tbl>
      <w:tblPr>
        <w:tblStyle w:val="TableGrid"/>
        <w:tblW w:w="0" w:type="auto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861"/>
        <w:gridCol w:w="786"/>
        <w:gridCol w:w="820"/>
        <w:gridCol w:w="7292"/>
        <w:gridCol w:w="4755"/>
      </w:tblGrid>
      <w:tr w:rsidR="00C2085D" w:rsidRPr="009158EA" w14:paraId="43967CEC" w14:textId="77777777" w:rsidTr="00C2085D">
        <w:tc>
          <w:tcPr>
            <w:tcW w:w="0" w:type="auto"/>
            <w:shd w:val="clear" w:color="auto" w:fill="D9D9D9" w:themeFill="background1" w:themeFillShade="D9"/>
          </w:tcPr>
          <w:p w14:paraId="10DA8859" w14:textId="77777777" w:rsidR="00C2085D" w:rsidRPr="00C2085D" w:rsidRDefault="00C2085D" w:rsidP="00C2085D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ssion</w:t>
            </w:r>
          </w:p>
        </w:tc>
        <w:tc>
          <w:tcPr>
            <w:tcW w:w="0" w:type="auto"/>
            <w:gridSpan w:val="2"/>
            <w:shd w:val="clear" w:color="auto" w:fill="D9D9D9" w:themeFill="background1" w:themeFillShade="D9"/>
          </w:tcPr>
          <w:p w14:paraId="54EBD36E" w14:textId="0BD033AE" w:rsidR="00C2085D" w:rsidRPr="00C2085D" w:rsidRDefault="00C2085D" w:rsidP="00C2085D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E831AE0" w14:textId="0B4A52F4" w:rsidR="00C2085D" w:rsidRPr="00C2085D" w:rsidRDefault="00C2085D" w:rsidP="00C2085D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 and Methods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5E026E7" w14:textId="2D90138A" w:rsidR="00C2085D" w:rsidRPr="00C2085D" w:rsidRDefault="00C2085D" w:rsidP="00C2085D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</w:p>
          <w:p w14:paraId="66AADABD" w14:textId="4B96DFC2" w:rsidR="00C2085D" w:rsidRPr="00C2085D" w:rsidRDefault="00C2085D" w:rsidP="00C2085D">
            <w:pPr>
              <w:tabs>
                <w:tab w:val="right" w:pos="8300"/>
              </w:tabs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2085D" w:rsidRPr="009158EA" w14:paraId="3FD18259" w14:textId="77777777" w:rsidTr="00C2085D">
        <w:trPr>
          <w:trHeight w:val="737"/>
        </w:trPr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4EF597DC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  <w:p w14:paraId="7F4331A9" w14:textId="0C137DD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vAlign w:val="center"/>
          </w:tcPr>
          <w:p w14:paraId="3EB4A2A1" w14:textId="4DCCCD6D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1h</w:t>
            </w:r>
          </w:p>
          <w:p w14:paraId="4FD52EFC" w14:textId="753CF5F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45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.</w:t>
            </w:r>
          </w:p>
        </w:tc>
        <w:tc>
          <w:tcPr>
            <w:tcW w:w="0" w:type="auto"/>
          </w:tcPr>
          <w:p w14:paraId="04F0CFAF" w14:textId="5F9D60C3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15 min</w:t>
            </w:r>
          </w:p>
        </w:tc>
        <w:tc>
          <w:tcPr>
            <w:tcW w:w="0" w:type="auto"/>
            <w:vAlign w:val="center"/>
          </w:tcPr>
          <w:p w14:paraId="1BF4B658" w14:textId="761B008B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6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Introduction to the project: aims, support available, agenda for upcoming weeks.</w:t>
            </w:r>
          </w:p>
          <w:p w14:paraId="586BF769" w14:textId="6B2B172B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516E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resentation</w:t>
            </w:r>
          </w:p>
        </w:tc>
        <w:tc>
          <w:tcPr>
            <w:tcW w:w="0" w:type="auto"/>
            <w:vMerge w:val="restart"/>
            <w:vAlign w:val="center"/>
          </w:tcPr>
          <w:p w14:paraId="537A9B92" w14:textId="6A4A5CC0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1DEC840F" w14:textId="31382F48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Two sets of slides:</w:t>
            </w:r>
          </w:p>
          <w:p w14:paraId="4BBE8D27" w14:textId="13242C99" w:rsidR="00AC5523" w:rsidRPr="006965F6" w:rsidRDefault="00AC5523" w:rsidP="00AC5523">
            <w:pPr>
              <w:pStyle w:val="ListParagraph"/>
              <w:numPr>
                <w:ilvl w:val="1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roject</w:t>
            </w:r>
          </w:p>
          <w:p w14:paraId="61B6EE0E" w14:textId="5BE6C138" w:rsidR="00AC5523" w:rsidRPr="006965F6" w:rsidRDefault="00AC5523" w:rsidP="00AC5523">
            <w:pPr>
              <w:pStyle w:val="ListParagraph"/>
              <w:numPr>
                <w:ilvl w:val="1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Python</w:t>
            </w:r>
          </w:p>
          <w:p w14:paraId="29E1BB36" w14:textId="39EB675A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1592E7C1" w14:textId="6A9DD9F5" w:rsidR="00AC5523" w:rsidRPr="00C2085D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Website (GitHub pages (address TBD))</w:t>
            </w:r>
          </w:p>
        </w:tc>
      </w:tr>
      <w:tr w:rsidR="00C2085D" w:rsidRPr="009158EA" w14:paraId="7C197850" w14:textId="77777777" w:rsidTr="00C2085D">
        <w:trPr>
          <w:trHeight w:val="608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7361E28D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0D3D245A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5812FDBE" w14:textId="77B1223C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0D6679A0" w14:textId="255C115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Introduction to programming with Python</w:t>
            </w:r>
          </w:p>
          <w:p w14:paraId="7DA83E2C" w14:textId="6F24C3C1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resentation, real time demo.</w:t>
            </w:r>
          </w:p>
        </w:tc>
        <w:tc>
          <w:tcPr>
            <w:tcW w:w="0" w:type="auto"/>
            <w:vMerge/>
            <w:vAlign w:val="center"/>
          </w:tcPr>
          <w:p w14:paraId="3A662801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488FBF26" w14:textId="77777777" w:rsidTr="00C2085D">
        <w:trPr>
          <w:trHeight w:val="560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78299FFA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6FEB3107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A4D9C1E" w14:textId="666096AF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60 min</w:t>
            </w:r>
          </w:p>
        </w:tc>
        <w:tc>
          <w:tcPr>
            <w:tcW w:w="0" w:type="auto"/>
            <w:vAlign w:val="center"/>
          </w:tcPr>
          <w:p w14:paraId="3CE336FB" w14:textId="6B9D3D82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Hand on experience with “micro:bits”</w:t>
            </w:r>
          </w:p>
          <w:p w14:paraId="2CC4D972" w14:textId="7F258E19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0" w:type="auto"/>
            <w:vMerge/>
            <w:vAlign w:val="center"/>
          </w:tcPr>
          <w:p w14:paraId="16D6C6A7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14478A9C" w14:textId="77777777" w:rsidTr="00C2085D">
        <w:trPr>
          <w:trHeight w:val="554"/>
        </w:trPr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638262C0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0" w:type="auto"/>
            <w:vMerge w:val="restart"/>
            <w:vAlign w:val="center"/>
          </w:tcPr>
          <w:p w14:paraId="1C135876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3h</w:t>
            </w:r>
          </w:p>
        </w:tc>
        <w:tc>
          <w:tcPr>
            <w:tcW w:w="0" w:type="auto"/>
          </w:tcPr>
          <w:p w14:paraId="42B9F361" w14:textId="44F7B402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6587D5E1" w14:textId="5E6ACFFD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Hand on experience with “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cro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it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”</w:t>
            </w:r>
          </w:p>
          <w:p w14:paraId="3B73992B" w14:textId="4B90FE3F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31084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, teamwork</w:t>
            </w:r>
          </w:p>
        </w:tc>
        <w:tc>
          <w:tcPr>
            <w:tcW w:w="0" w:type="auto"/>
            <w:vMerge w:val="restart"/>
            <w:vAlign w:val="center"/>
          </w:tcPr>
          <w:p w14:paraId="402CA329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0B5820FE" w14:textId="207CA49A" w:rsidR="00AC5523" w:rsidRPr="0053573B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lides: </w:t>
            </w:r>
            <w:r w:rsidRPr="0053573B">
              <w:rPr>
                <w:rFonts w:ascii="Times New Roman" w:eastAsia="Times New Roman" w:hAnsi="Times New Roman" w:cs="Times New Roman"/>
                <w:sz w:val="24"/>
                <w:szCs w:val="24"/>
              </w:rPr>
              <w:t>Introduction to Robotics</w:t>
            </w:r>
          </w:p>
          <w:p w14:paraId="7AD5678E" w14:textId="3C83120C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09EE4130" w14:textId="7847F395" w:rsidR="00AC5523" w:rsidRPr="00C2085D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Website (GitHub pages (address TBD))</w:t>
            </w:r>
          </w:p>
        </w:tc>
      </w:tr>
      <w:tr w:rsidR="00C2085D" w:rsidRPr="009158EA" w14:paraId="774ED677" w14:textId="77777777" w:rsidTr="00C2085D">
        <w:trPr>
          <w:trHeight w:val="562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740FFE79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24A26A7C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BE26C8A" w14:textId="2DC28C7D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59653FD3" w14:textId="72BA9B3D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Introduction to Robotics and “Bit:Bot”</w:t>
            </w:r>
          </w:p>
          <w:p w14:paraId="05DBDAB6" w14:textId="68C77D0E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resentation, real time demo</w:t>
            </w:r>
          </w:p>
        </w:tc>
        <w:tc>
          <w:tcPr>
            <w:tcW w:w="0" w:type="auto"/>
            <w:vMerge/>
            <w:vAlign w:val="center"/>
          </w:tcPr>
          <w:p w14:paraId="5E622C6A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5523" w:rsidRPr="009158EA" w14:paraId="36B10BDD" w14:textId="77777777" w:rsidTr="00C2085D">
        <w:trPr>
          <w:trHeight w:val="556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26868C04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12B647CD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7A2825EA" w14:textId="081F3CE2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180 min</w:t>
            </w:r>
          </w:p>
        </w:tc>
        <w:tc>
          <w:tcPr>
            <w:tcW w:w="0" w:type="auto"/>
            <w:vAlign w:val="center"/>
          </w:tcPr>
          <w:p w14:paraId="5BDE581C" w14:textId="386AF43A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Hands on experience with “Bit:Bot”</w:t>
            </w:r>
          </w:p>
          <w:p w14:paraId="75ED4ED9" w14:textId="3AE7160E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0" w:type="auto"/>
            <w:vMerge/>
            <w:vAlign w:val="center"/>
          </w:tcPr>
          <w:p w14:paraId="2BF6D0B2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5D3B0E73" w14:textId="77777777" w:rsidTr="00C2085D">
        <w:trPr>
          <w:trHeight w:val="683"/>
        </w:trPr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179D30AE" w14:textId="2917454A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0" w:type="auto"/>
            <w:vMerge w:val="restart"/>
            <w:vAlign w:val="center"/>
          </w:tcPr>
          <w:p w14:paraId="04614AEC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1h</w:t>
            </w:r>
          </w:p>
        </w:tc>
        <w:tc>
          <w:tcPr>
            <w:tcW w:w="0" w:type="auto"/>
          </w:tcPr>
          <w:p w14:paraId="70305253" w14:textId="6F71BF48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15 min</w:t>
            </w:r>
          </w:p>
        </w:tc>
        <w:tc>
          <w:tcPr>
            <w:tcW w:w="0" w:type="auto"/>
            <w:vAlign w:val="center"/>
          </w:tcPr>
          <w:p w14:paraId="756448B6" w14:textId="734D1BCC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Introduction to “Bit:Bot” programming challenge</w:t>
            </w:r>
          </w:p>
          <w:p w14:paraId="06FF66AF" w14:textId="23465EA9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resentation, question/answer session.</w:t>
            </w:r>
          </w:p>
        </w:tc>
        <w:tc>
          <w:tcPr>
            <w:tcW w:w="0" w:type="auto"/>
            <w:vMerge w:val="restart"/>
            <w:vAlign w:val="center"/>
          </w:tcPr>
          <w:p w14:paraId="7B05C151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744E4948" w14:textId="619CD0C2" w:rsidR="00AC5523" w:rsidRPr="0053573B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lide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Pr="0053573B">
              <w:rPr>
                <w:rFonts w:ascii="Times New Roman" w:eastAsia="Times New Roman" w:hAnsi="Times New Roman" w:cs="Times New Roman"/>
                <w:sz w:val="24"/>
                <w:szCs w:val="24"/>
              </w:rPr>
              <w:t>“Bit:Bot” challenge</w:t>
            </w:r>
          </w:p>
          <w:p w14:paraId="7A5E4C35" w14:textId="77777777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1013A8AF" w14:textId="320F6349" w:rsidR="00AC5523" w:rsidRPr="00C2085D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Website (GitHub pages (address TBD))</w:t>
            </w:r>
          </w:p>
        </w:tc>
      </w:tr>
      <w:tr w:rsidR="00C2085D" w:rsidRPr="009158EA" w14:paraId="194EBB77" w14:textId="77777777" w:rsidTr="00C2085D">
        <w:trPr>
          <w:trHeight w:val="647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189172DF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1EF09946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7592A80" w14:textId="1967B2A4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45 min</w:t>
            </w:r>
          </w:p>
        </w:tc>
        <w:tc>
          <w:tcPr>
            <w:tcW w:w="0" w:type="auto"/>
            <w:vAlign w:val="center"/>
          </w:tcPr>
          <w:p w14:paraId="5DAA4CA3" w14:textId="08D325A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I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a brainstorming session</w:t>
            </w:r>
          </w:p>
          <w:p w14:paraId="0F34D81E" w14:textId="694B01D9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2795B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creation of mind maps, idea proposals and discussion with tutors.</w:t>
            </w:r>
          </w:p>
        </w:tc>
        <w:tc>
          <w:tcPr>
            <w:tcW w:w="0" w:type="auto"/>
            <w:vMerge/>
            <w:vAlign w:val="center"/>
          </w:tcPr>
          <w:p w14:paraId="7953A786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5523" w:rsidRPr="009158EA" w14:paraId="32A74768" w14:textId="77777777" w:rsidTr="00C2085D">
        <w:trPr>
          <w:trHeight w:val="50"/>
        </w:trPr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3DA6398E" w14:textId="7FF1D829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0" w:type="auto"/>
            <w:vMerge w:val="restart"/>
            <w:vAlign w:val="center"/>
          </w:tcPr>
          <w:p w14:paraId="2CFAC604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3h</w:t>
            </w:r>
          </w:p>
        </w:tc>
        <w:tc>
          <w:tcPr>
            <w:tcW w:w="0" w:type="auto"/>
          </w:tcPr>
          <w:p w14:paraId="44E5694E" w14:textId="6AC43E4A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60 min</w:t>
            </w:r>
          </w:p>
        </w:tc>
        <w:tc>
          <w:tcPr>
            <w:tcW w:w="0" w:type="auto"/>
            <w:vAlign w:val="center"/>
          </w:tcPr>
          <w:p w14:paraId="311F32FD" w14:textId="22C0435F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Work on “Bit:Bot” challenge</w:t>
            </w:r>
          </w:p>
          <w:p w14:paraId="2B8B6198" w14:textId="7776011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0" w:type="auto"/>
            <w:vMerge w:val="restart"/>
            <w:vAlign w:val="center"/>
          </w:tcPr>
          <w:p w14:paraId="52396BB7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3DBC2F3C" w14:textId="77777777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776CDF8B" w14:textId="77777777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Website (GitHub pages (address TBD))</w:t>
            </w:r>
          </w:p>
          <w:p w14:paraId="55EAFAE0" w14:textId="1360B81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763F4CA8" w14:textId="77777777" w:rsidTr="00C2085D">
        <w:trPr>
          <w:trHeight w:val="665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599DC11E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14067A50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0F45D40" w14:textId="17D2A9DF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3FC6EF59" w14:textId="132BC369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view of work done by each team</w:t>
            </w:r>
          </w:p>
          <w:p w14:paraId="578EFD71" w14:textId="4299903E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mall oral presentations, tips from tutors</w:t>
            </w:r>
          </w:p>
        </w:tc>
        <w:tc>
          <w:tcPr>
            <w:tcW w:w="0" w:type="auto"/>
            <w:vMerge/>
            <w:vAlign w:val="center"/>
          </w:tcPr>
          <w:p w14:paraId="239DC29A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5523" w:rsidRPr="009158EA" w14:paraId="07907400" w14:textId="77777777" w:rsidTr="00C2085D">
        <w:trPr>
          <w:trHeight w:val="516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756CCA81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69A1B245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0754DB1" w14:textId="1AD40DA6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60 min</w:t>
            </w:r>
          </w:p>
        </w:tc>
        <w:tc>
          <w:tcPr>
            <w:tcW w:w="0" w:type="auto"/>
            <w:vAlign w:val="center"/>
          </w:tcPr>
          <w:p w14:paraId="59E28464" w14:textId="09AA2C61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Work on “Bit:Bot” challenge</w:t>
            </w:r>
          </w:p>
          <w:p w14:paraId="7B40E132" w14:textId="61FDD2E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</w:tc>
        <w:tc>
          <w:tcPr>
            <w:tcW w:w="0" w:type="auto"/>
            <w:vMerge/>
            <w:vAlign w:val="center"/>
          </w:tcPr>
          <w:p w14:paraId="030C3D18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19E72444" w14:textId="77777777" w:rsidTr="00C2085D">
        <w:trPr>
          <w:trHeight w:val="701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60ED0ED5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015EDD18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6424CC6B" w14:textId="76BCB527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77F3E7AD" w14:textId="3B1307F3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verview what was done during the session</w:t>
            </w:r>
          </w:p>
          <w:p w14:paraId="2F54A1C9" w14:textId="04ABBC03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iscussion, tips from tutors</w:t>
            </w:r>
          </w:p>
        </w:tc>
        <w:tc>
          <w:tcPr>
            <w:tcW w:w="0" w:type="auto"/>
            <w:vMerge/>
            <w:vAlign w:val="center"/>
          </w:tcPr>
          <w:p w14:paraId="5CCF5B1C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AC5523" w:rsidRPr="009158EA" w14:paraId="774E13BC" w14:textId="77777777" w:rsidTr="00C2085D">
        <w:trPr>
          <w:trHeight w:val="697"/>
        </w:trPr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566B2710" w14:textId="6E52736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0" w:type="auto"/>
            <w:vMerge w:val="restart"/>
            <w:vAlign w:val="center"/>
          </w:tcPr>
          <w:p w14:paraId="67C6792F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3h</w:t>
            </w:r>
          </w:p>
        </w:tc>
        <w:tc>
          <w:tcPr>
            <w:tcW w:w="0" w:type="auto"/>
          </w:tcPr>
          <w:p w14:paraId="3F1F6D5D" w14:textId="2B74F7D6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180 min</w:t>
            </w:r>
          </w:p>
        </w:tc>
        <w:tc>
          <w:tcPr>
            <w:tcW w:w="0" w:type="auto"/>
            <w:vAlign w:val="center"/>
          </w:tcPr>
          <w:p w14:paraId="574FA932" w14:textId="72C30839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Work on “Bit:Bot” challenge</w:t>
            </w:r>
          </w:p>
          <w:p w14:paraId="4D53389E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eer-teaching, teamwork</w:t>
            </w:r>
          </w:p>
          <w:p w14:paraId="4757C085" w14:textId="0E90B76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vAlign w:val="center"/>
          </w:tcPr>
          <w:p w14:paraId="25DB53ED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6A2F66D0" w14:textId="7F57C03A" w:rsidR="00AC5523" w:rsidRPr="0053573B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lides: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ternal showcase presentation</w:t>
            </w:r>
          </w:p>
          <w:p w14:paraId="378830D9" w14:textId="77777777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7EC6D543" w14:textId="77777777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Website (GitHub pages (address TBD))</w:t>
            </w:r>
          </w:p>
          <w:p w14:paraId="646E5209" w14:textId="00824822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310252E3" w14:textId="77777777" w:rsidTr="00C2085D">
        <w:trPr>
          <w:trHeight w:val="593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6D54050A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4B5230C4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13FCE0EC" w14:textId="531F1239" w:rsidR="00AC5523" w:rsidRPr="00C2085D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41C1F3D6" w14:textId="6A0AFEE1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Final overview </w:t>
            </w:r>
          </w:p>
          <w:p w14:paraId="1E4A9839" w14:textId="0747971A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255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discussion</w:t>
            </w:r>
          </w:p>
          <w:p w14:paraId="2B25AAD8" w14:textId="41986BBC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5F17D990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5529A689" w14:textId="77777777" w:rsidTr="00C2085D">
        <w:trPr>
          <w:trHeight w:val="782"/>
        </w:trPr>
        <w:tc>
          <w:tcPr>
            <w:tcW w:w="0" w:type="auto"/>
            <w:vMerge/>
            <w:shd w:val="clear" w:color="auto" w:fill="D9D9D9" w:themeFill="background1" w:themeFillShade="D9"/>
            <w:vAlign w:val="center"/>
          </w:tcPr>
          <w:p w14:paraId="4132A5AE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  <w:vAlign w:val="center"/>
          </w:tcPr>
          <w:p w14:paraId="4F0AEE89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213F1351" w14:textId="07243F4A" w:rsidR="00AC5523" w:rsidRDefault="00C2085D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2C0D1273" w14:textId="674D72EE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Tips for final presentation</w:t>
            </w:r>
          </w:p>
          <w:p w14:paraId="716DCDF1" w14:textId="7F490B69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Presentation</w:t>
            </w:r>
          </w:p>
        </w:tc>
        <w:tc>
          <w:tcPr>
            <w:tcW w:w="0" w:type="auto"/>
            <w:vMerge/>
            <w:vAlign w:val="center"/>
          </w:tcPr>
          <w:p w14:paraId="1C827E07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241AC5AC" w14:textId="77777777" w:rsidTr="00C2085D">
        <w:trPr>
          <w:trHeight w:val="960"/>
        </w:trPr>
        <w:tc>
          <w:tcPr>
            <w:tcW w:w="0" w:type="auto"/>
            <w:vMerge w:val="restart"/>
            <w:shd w:val="clear" w:color="auto" w:fill="D9D9D9" w:themeFill="background1" w:themeFillShade="D9"/>
            <w:vAlign w:val="center"/>
          </w:tcPr>
          <w:p w14:paraId="095805CA" w14:textId="53A031A5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0" w:type="auto"/>
            <w:vMerge w:val="restart"/>
            <w:vAlign w:val="center"/>
          </w:tcPr>
          <w:p w14:paraId="10E2DED7" w14:textId="77777777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158EA">
              <w:rPr>
                <w:rFonts w:ascii="Times New Roman" w:eastAsia="Times New Roman" w:hAnsi="Times New Roman" w:cs="Times New Roman"/>
                <w:sz w:val="24"/>
                <w:szCs w:val="24"/>
              </w:rPr>
              <w:t>1h</w:t>
            </w:r>
          </w:p>
        </w:tc>
        <w:tc>
          <w:tcPr>
            <w:tcW w:w="0" w:type="auto"/>
          </w:tcPr>
          <w:p w14:paraId="7E7FD651" w14:textId="4AE96752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  <w:vAlign w:val="center"/>
          </w:tcPr>
          <w:p w14:paraId="5565B13D" w14:textId="0BD4D1C3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Internal showcase</w:t>
            </w:r>
          </w:p>
          <w:p w14:paraId="6A8BAA61" w14:textId="14FE782C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Oral presentations, question/answer session</w:t>
            </w:r>
          </w:p>
        </w:tc>
        <w:tc>
          <w:tcPr>
            <w:tcW w:w="0" w:type="auto"/>
            <w:vMerge w:val="restart"/>
            <w:vAlign w:val="center"/>
          </w:tcPr>
          <w:p w14:paraId="720EB4CA" w14:textId="77777777" w:rsidR="00AC5523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eaching material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1932A08E" w14:textId="77777777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Handbook</w:t>
            </w:r>
          </w:p>
          <w:p w14:paraId="464638A9" w14:textId="77777777" w:rsidR="00AC5523" w:rsidRPr="006965F6" w:rsidRDefault="00AC5523" w:rsidP="00AC5523">
            <w:pPr>
              <w:pStyle w:val="ListParagraph"/>
              <w:numPr>
                <w:ilvl w:val="0"/>
                <w:numId w:val="5"/>
              </w:num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65F6">
              <w:rPr>
                <w:rFonts w:ascii="Times New Roman" w:eastAsia="Times New Roman" w:hAnsi="Times New Roman" w:cs="Times New Roman"/>
                <w:sz w:val="24"/>
                <w:szCs w:val="24"/>
              </w:rPr>
              <w:t>Website (GitHub pages (address TBD))</w:t>
            </w:r>
          </w:p>
          <w:p w14:paraId="0B1447FF" w14:textId="2115FFAB" w:rsidR="00AC5523" w:rsidRPr="009158EA" w:rsidRDefault="00AC5523" w:rsidP="00AC5523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2085D" w:rsidRPr="009158EA" w14:paraId="5310AB54" w14:textId="77777777" w:rsidTr="00C2085D">
        <w:trPr>
          <w:trHeight w:val="960"/>
        </w:trPr>
        <w:tc>
          <w:tcPr>
            <w:tcW w:w="0" w:type="auto"/>
            <w:vMerge/>
            <w:shd w:val="clear" w:color="auto" w:fill="D9D9D9" w:themeFill="background1" w:themeFillShade="D9"/>
          </w:tcPr>
          <w:p w14:paraId="0CEAB8CC" w14:textId="77777777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Merge/>
          </w:tcPr>
          <w:p w14:paraId="23C02DC6" w14:textId="77777777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</w:tcPr>
          <w:p w14:paraId="09156F00" w14:textId="7EA9B959" w:rsidR="00AC5523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0 min</w:t>
            </w:r>
          </w:p>
        </w:tc>
        <w:tc>
          <w:tcPr>
            <w:tcW w:w="0" w:type="auto"/>
          </w:tcPr>
          <w:p w14:paraId="65F2A621" w14:textId="094DCF46" w:rsidR="00AC5523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ontent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reflection </w:t>
            </w:r>
          </w:p>
          <w:p w14:paraId="1EA8B93B" w14:textId="647B9B28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C2085D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ethod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Discussion</w:t>
            </w:r>
          </w:p>
        </w:tc>
        <w:tc>
          <w:tcPr>
            <w:tcW w:w="0" w:type="auto"/>
            <w:vMerge/>
          </w:tcPr>
          <w:p w14:paraId="49D6DE08" w14:textId="77777777" w:rsidR="00AC5523" w:rsidRPr="009158EA" w:rsidRDefault="00AC5523" w:rsidP="00924255">
            <w:pPr>
              <w:tabs>
                <w:tab w:val="right" w:pos="8300"/>
              </w:tabs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321E2EA1" w14:textId="217EC0B7" w:rsidR="00480583" w:rsidRPr="009158EA" w:rsidRDefault="00480583" w:rsidP="00480583">
      <w:pPr>
        <w:tabs>
          <w:tab w:val="right" w:pos="8300"/>
        </w:tabs>
        <w:rPr>
          <w:rFonts w:ascii="Times New Roman" w:eastAsia="Times New Roman" w:hAnsi="Times New Roman" w:cs="Times New Roman"/>
          <w:sz w:val="24"/>
          <w:szCs w:val="24"/>
        </w:rPr>
      </w:pPr>
    </w:p>
    <w:sectPr w:rsidR="00480583" w:rsidRPr="009158EA" w:rsidSect="005B6F97">
      <w:pgSz w:w="15840" w:h="12240" w:orient="landscape"/>
      <w:pgMar w:top="720" w:right="720" w:bottom="720" w:left="720" w:header="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1C0120"/>
    <w:multiLevelType w:val="hybridMultilevel"/>
    <w:tmpl w:val="603C384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6153BC4"/>
    <w:multiLevelType w:val="hybridMultilevel"/>
    <w:tmpl w:val="DBCA80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2061EE"/>
    <w:multiLevelType w:val="hybridMultilevel"/>
    <w:tmpl w:val="741A6B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347425"/>
    <w:multiLevelType w:val="hybridMultilevel"/>
    <w:tmpl w:val="97AE63EC"/>
    <w:lvl w:ilvl="0" w:tplc="6B80762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1C58EE"/>
    <w:multiLevelType w:val="hybridMultilevel"/>
    <w:tmpl w:val="F12E0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MbI0tTQzNDYzMzMwMDdW0lEKTi0uzszPAykwrAUA+hRMPiwAAAA="/>
  </w:docVars>
  <w:rsids>
    <w:rsidRoot w:val="002E0EFE"/>
    <w:rsid w:val="00036736"/>
    <w:rsid w:val="00053687"/>
    <w:rsid w:val="00082077"/>
    <w:rsid w:val="000B4270"/>
    <w:rsid w:val="001003B1"/>
    <w:rsid w:val="0019721E"/>
    <w:rsid w:val="001C4EB5"/>
    <w:rsid w:val="001F47AD"/>
    <w:rsid w:val="001F72E6"/>
    <w:rsid w:val="00202379"/>
    <w:rsid w:val="002D41F4"/>
    <w:rsid w:val="002E0957"/>
    <w:rsid w:val="002E0EFE"/>
    <w:rsid w:val="003244CD"/>
    <w:rsid w:val="003C6AB1"/>
    <w:rsid w:val="00400621"/>
    <w:rsid w:val="0041117E"/>
    <w:rsid w:val="00447D44"/>
    <w:rsid w:val="00480583"/>
    <w:rsid w:val="004B25A0"/>
    <w:rsid w:val="004E4E17"/>
    <w:rsid w:val="00500950"/>
    <w:rsid w:val="0053573B"/>
    <w:rsid w:val="00535802"/>
    <w:rsid w:val="005B6F97"/>
    <w:rsid w:val="0065377F"/>
    <w:rsid w:val="0066229A"/>
    <w:rsid w:val="006714AF"/>
    <w:rsid w:val="00694E66"/>
    <w:rsid w:val="006965F6"/>
    <w:rsid w:val="0072795B"/>
    <w:rsid w:val="00752D53"/>
    <w:rsid w:val="00772DED"/>
    <w:rsid w:val="008444B2"/>
    <w:rsid w:val="008B4AA3"/>
    <w:rsid w:val="008C0F8F"/>
    <w:rsid w:val="008F1D95"/>
    <w:rsid w:val="00900E10"/>
    <w:rsid w:val="009158EA"/>
    <w:rsid w:val="00924255"/>
    <w:rsid w:val="00941FE6"/>
    <w:rsid w:val="0097239E"/>
    <w:rsid w:val="0098516E"/>
    <w:rsid w:val="009936E0"/>
    <w:rsid w:val="009F124A"/>
    <w:rsid w:val="00A24E80"/>
    <w:rsid w:val="00A63D3D"/>
    <w:rsid w:val="00A668F7"/>
    <w:rsid w:val="00AB1DF3"/>
    <w:rsid w:val="00AB7956"/>
    <w:rsid w:val="00AC20F8"/>
    <w:rsid w:val="00AC5523"/>
    <w:rsid w:val="00AE0E0A"/>
    <w:rsid w:val="00B27C29"/>
    <w:rsid w:val="00B31084"/>
    <w:rsid w:val="00B324F7"/>
    <w:rsid w:val="00BB200E"/>
    <w:rsid w:val="00C141E7"/>
    <w:rsid w:val="00C2085D"/>
    <w:rsid w:val="00CB48BA"/>
    <w:rsid w:val="00CC35BF"/>
    <w:rsid w:val="00CE246E"/>
    <w:rsid w:val="00D22B2F"/>
    <w:rsid w:val="00D92D3D"/>
    <w:rsid w:val="00E1742D"/>
    <w:rsid w:val="00E23ACA"/>
    <w:rsid w:val="00EE717B"/>
    <w:rsid w:val="00EF2A11"/>
    <w:rsid w:val="00F144B3"/>
    <w:rsid w:val="00F73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F9A9F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GB" w:eastAsia="zh-C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ascii="Cambria" w:eastAsia="Cambria" w:hAnsi="Cambria" w:cs="Cambria"/>
      <w:color w:val="366091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rFonts w:ascii="Cambria" w:eastAsia="Cambria" w:hAnsi="Cambria" w:cs="Cambria"/>
      <w:color w:val="366091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TableGrid">
    <w:name w:val="Table Grid"/>
    <w:basedOn w:val="TableNormal"/>
    <w:uiPriority w:val="39"/>
    <w:rsid w:val="004805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58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EF331-1A54-4B67-B252-D32C90DA0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BAVICIUS Rimvydas</cp:lastModifiedBy>
  <cp:revision>7</cp:revision>
  <dcterms:created xsi:type="dcterms:W3CDTF">2017-06-22T15:51:00Z</dcterms:created>
  <dcterms:modified xsi:type="dcterms:W3CDTF">2017-06-26T15:28:00Z</dcterms:modified>
</cp:coreProperties>
</file>